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ый</w:t>
      </w:r>
      <w:r>
        <w:t xml:space="preserve"> </w:t>
      </w:r>
      <w:r>
        <w:t xml:space="preserve">этап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в виртуальную машину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а виртуальную машину VirtualBox операционную систему Linux (дистрибутив Kali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(ОС) — это комплекс взаимосвязанных программ, предназначенных для управления ресурсами компьютера и организации взаимодействия с пользователем. GNU Linux — семейство переносимых, многозадачных и многопользовательских операционных систем, на базе ядра Linux, включающих тот или иной набор утилит и программ проекта GNU, и, возможно, другие компоненты. Дистрибутив GNU Linux — общее определение ОС, использующих ядро Linux и набор библиотек и утилит, выпускаемых в рамках проекта GNU, а также графическую оконную подсистему X Window System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и виртуальную машину, указали имя (Kali), тип (Linux) и версию (Debian (64-bit))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810000" cy="3676650"/>
            <wp:effectExtent b="0" l="0" r="0" t="0"/>
            <wp:docPr descr="Figure 1: Создание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7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виртуальной машин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одключили образ, скаченный с официального сайта, начали установку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652856"/>
            <wp:effectExtent b="0" l="0" r="0" t="0"/>
            <wp:docPr descr="Figure 2: Выбор языка установки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ыбор языка установк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казали домен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988424"/>
            <wp:effectExtent b="0" l="0" r="0" t="0"/>
            <wp:docPr descr="Figure 3: Установка домен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Установка домен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казали имя пользователя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024745"/>
            <wp:effectExtent b="0" l="0" r="0" t="0"/>
            <wp:docPr descr="Figure 4: Установка имени пользователя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становка имени пользо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становили пароль для пользователя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152550"/>
            <wp:effectExtent b="0" l="0" r="0" t="0"/>
            <wp:docPr descr="Figure 5: Установка пароля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Установка пароля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брали различные софты для установки (оставили рекомендованные)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054928"/>
            <wp:effectExtent b="0" l="0" r="0" t="0"/>
            <wp:docPr descr="Figure 6: Выбор софтов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ыбор софтов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спешно завершили установку Kali Linux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818021"/>
            <wp:effectExtent b="0" l="0" r="0" t="0"/>
            <wp:docPr descr="Figure 7: Рабочий стол Kali Linux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абочий стол Kali Linux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первого этапа проекта я научилась устанавливать на виртуальную машину VirtualBox операционную систему Linux (дистрибутив Kali)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ый этап проекта</dc:title>
  <dc:creator>Алиева Милена Арифовна</dc:creator>
  <dc:language>ru-RU</dc:language>
  <cp:keywords/>
  <dcterms:created xsi:type="dcterms:W3CDTF">2024-03-02T18:03:50Z</dcterms:created>
  <dcterms:modified xsi:type="dcterms:W3CDTF">2024-03-02T18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Kali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